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Venkat</w:t>
      </w:r>
      <w:r>
        <w:t xml:space="preserve"> </w:t>
      </w:r>
      <w:r>
        <w:t xml:space="preserve">Jagadeesh</w:t>
      </w:r>
      <w:r>
        <w:t xml:space="preserve"> </w:t>
      </w:r>
      <w:r>
        <w:t xml:space="preserve">Jampani</w:t>
      </w:r>
    </w:p>
    <w:p>
      <w:pPr>
        <w:pStyle w:val="Date"/>
      </w:pPr>
      <w:r>
        <w:t xml:space="preserve">2022-01-23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urger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Hot Dog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Jagadeesh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he TASK ahead of you is not greater than the</w:t>
      </w:r>
      <w:r>
        <w:t xml:space="preserve"> </w:t>
      </w:r>
      <w:r>
        <w:t xml:space="preserve">strength within you.</w:t>
      </w:r>
      <w:r>
        <w:t xml:space="preserve">”</w:t>
      </w:r>
      <w:r>
        <w:t xml:space="preserve"> </w:t>
      </w:r>
      <w:r>
        <w:t xml:space="preserve">## Add an Equa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|</m:t>
                </m:r>
                <m:r>
                  <m:t>A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bookmarkEnd w:id="23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4"/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, 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, (Field, Miles, and Field 2012)</w:t>
      </w:r>
    </w:p>
    <w:bookmarkEnd w:id="26"/>
    <w:bookmarkEnd w:id="27"/>
    <w:bookmarkStart w:id="32" w:name="inline-code"/>
    <w:p>
      <w:pPr>
        <w:pStyle w:val="Heading1"/>
      </w:pPr>
      <w:r>
        <w:t xml:space="preserve">Inline Code</w:t>
      </w:r>
    </w:p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JampaniVenkatJagadees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JampaniVenkatJagadees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name   |  race  | in_fellowship | is_ring_bearer | age  |</w:t>
      </w:r>
      <w:r>
        <w:br/>
      </w:r>
      <w:r>
        <w:rPr>
          <w:rStyle w:val="VerbatimChar"/>
        </w:rPr>
        <w:t xml:space="preserve">## +=========+========+===============+================+======+</w:t>
      </w:r>
      <w:r>
        <w:br/>
      </w:r>
      <w:r>
        <w:rPr>
          <w:rStyle w:val="VerbatimChar"/>
        </w:rPr>
        <w:t xml:space="preserve">## | Aragon  |  Men   |      Yes      |       No       |  88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Bilbo  | Hobbit |      No       |      Yes       | 129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Frodo  | Hobbit |      Yes      |      Yes       |  51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 Sam   | Hobbit |      Yes      |      Yes       |  36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Sauron  |  Maia  |      No       |      Yes       | 7052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Gandalf |  Men   |      No       |      Yes       | 50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Gollum  | Hobbit |      No       |       No       | 20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 Tom   |  Men   |      No       |       No       | 10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Legolas |  Men   |      No       |       No       |  5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4"/>
    <w:bookmarkEnd w:id="35"/>
    <w:bookmarkStart w:id="38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Field, A., J. Miles, and Z. Field. 2012. Discovering Statistics Using R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p>
      <w:pPr>
        <w:pStyle w:val="BodyText"/>
      </w:pPr>
      <w:r>
        <w:t xml:space="preserve">Lander, J. P. 2014. R for Everyone: Advanced Analytics and Graphics. Addison-Wesley Data and Analytics Series. Addison-Wesley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7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Venkat Jagadeesh Jampani</dc:creator>
  <cp:keywords/>
  <dcterms:created xsi:type="dcterms:W3CDTF">2022-01-24T00:53:34Z</dcterms:created>
  <dcterms:modified xsi:type="dcterms:W3CDTF">2022-01-24T00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23</vt:lpwstr>
  </property>
  <property fmtid="{D5CDD505-2E9C-101B-9397-08002B2CF9AE}" pid="4" name="output">
    <vt:lpwstr/>
  </property>
</Properties>
</file>